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FB14C5" w14:textId="2D32525C" w:rsidR="00897994" w:rsidRDefault="000B40F9">
      <w:pPr>
        <w:pStyle w:val="Heading1"/>
        <w:jc w:val="center"/>
        <w:rPr>
          <w:color w:val="0000FF"/>
        </w:rPr>
      </w:pPr>
      <w:r>
        <w:rPr>
          <w:color w:val="0000FF"/>
        </w:rPr>
        <w:t>IC</w:t>
      </w:r>
      <w:r w:rsidR="007A5823">
        <w:rPr>
          <w:color w:val="0000FF"/>
        </w:rPr>
        <w:t>MLDE</w:t>
      </w:r>
      <w:r>
        <w:rPr>
          <w:color w:val="0000FF"/>
        </w:rPr>
        <w:t xml:space="preserve"> </w:t>
      </w:r>
      <w:r w:rsidR="00DD11B8">
        <w:rPr>
          <w:color w:val="0000FF"/>
        </w:rPr>
        <w:t>INVITED</w:t>
      </w:r>
      <w:r w:rsidR="004477DF">
        <w:rPr>
          <w:color w:val="0000FF"/>
        </w:rPr>
        <w:t xml:space="preserve"> SESS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3"/>
        <w:gridCol w:w="6509"/>
      </w:tblGrid>
      <w:tr w:rsidR="00EF1B11" w14:paraId="6CBD76E1" w14:textId="77777777">
        <w:tc>
          <w:tcPr>
            <w:tcW w:w="2013" w:type="dxa"/>
            <w:shd w:val="clear" w:color="auto" w:fill="auto"/>
          </w:tcPr>
          <w:p w14:paraId="6BBC9ACD" w14:textId="77777777" w:rsidR="00316AA3" w:rsidRDefault="00316AA3" w:rsidP="000F523A">
            <w:pPr>
              <w:rPr>
                <w:rFonts w:ascii="Calibri" w:hAnsi="Calibri" w:cs="Times New Roman"/>
                <w:b/>
                <w:sz w:val="22"/>
                <w:szCs w:val="22"/>
                <w:lang w:val="en-US"/>
              </w:rPr>
            </w:pPr>
          </w:p>
          <w:p w14:paraId="22AECB75" w14:textId="77777777" w:rsidR="00316AA3" w:rsidRDefault="00316AA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Times New Roman"/>
                <w:b/>
                <w:i/>
                <w:sz w:val="22"/>
                <w:szCs w:val="22"/>
                <w:lang w:bidi="th-TH"/>
              </w:rPr>
            </w:pPr>
          </w:p>
          <w:p w14:paraId="3D8BA881" w14:textId="03BA909D" w:rsidR="00316AA3" w:rsidRDefault="00316AA3" w:rsidP="00316AA3">
            <w:pPr>
              <w:rPr>
                <w:rFonts w:ascii="Calibri" w:hAnsi="Calibri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</w:rPr>
              <w:t>Title</w:t>
            </w:r>
            <w:r w:rsidR="00F4311B">
              <w:rPr>
                <w:rFonts w:ascii="Calibri" w:hAnsi="Calibri" w:cs="Times New Roman"/>
                <w:b/>
                <w:sz w:val="22"/>
                <w:szCs w:val="22"/>
              </w:rPr>
              <w:t xml:space="preserve"> of </w:t>
            </w:r>
            <w:r>
              <w:rPr>
                <w:rFonts w:ascii="Calibri" w:hAnsi="Calibri" w:cs="Times New Roman"/>
                <w:b/>
                <w:sz w:val="22"/>
                <w:szCs w:val="22"/>
              </w:rPr>
              <w:t>Special Session</w:t>
            </w:r>
          </w:p>
          <w:p w14:paraId="31CC246C" w14:textId="77777777" w:rsidR="00316AA3" w:rsidRDefault="00316AA3" w:rsidP="000F523A">
            <w:pPr>
              <w:rPr>
                <w:rFonts w:ascii="Calibri" w:hAnsi="Calibri" w:cs="Times New Roman"/>
                <w:b/>
                <w:sz w:val="22"/>
                <w:szCs w:val="22"/>
                <w:lang w:val="en-US"/>
              </w:rPr>
            </w:pPr>
          </w:p>
        </w:tc>
        <w:tc>
          <w:tcPr>
            <w:tcW w:w="6509" w:type="dxa"/>
            <w:shd w:val="clear" w:color="auto" w:fill="auto"/>
          </w:tcPr>
          <w:p w14:paraId="7F9E089D" w14:textId="77777777" w:rsidR="00316AA3" w:rsidRDefault="00316AA3" w:rsidP="000F523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</w:tc>
      </w:tr>
      <w:tr w:rsidR="00DE024A" w14:paraId="4CF2A3C5" w14:textId="77777777">
        <w:tc>
          <w:tcPr>
            <w:tcW w:w="2013" w:type="dxa"/>
            <w:shd w:val="clear" w:color="auto" w:fill="auto"/>
          </w:tcPr>
          <w:p w14:paraId="64375C20" w14:textId="77777777" w:rsidR="00DE024A" w:rsidRDefault="00DE024A" w:rsidP="00DE024A">
            <w:pPr>
              <w:rPr>
                <w:rFonts w:ascii="Calibri" w:hAnsi="Calibri" w:cs="Times New Roman"/>
                <w:b/>
                <w:bCs/>
                <w:sz w:val="22"/>
                <w:szCs w:val="22"/>
              </w:rPr>
            </w:pPr>
            <w:r>
              <w:rPr>
                <w:rFonts w:ascii="Calibri" w:hAnsi="Calibri" w:cs="Times New Roman"/>
                <w:b/>
                <w:bCs/>
                <w:sz w:val="22"/>
                <w:szCs w:val="22"/>
              </w:rPr>
              <w:t>Topics of Interest:</w:t>
            </w:r>
          </w:p>
          <w:p w14:paraId="3AD613A3" w14:textId="77777777" w:rsidR="00DE024A" w:rsidRDefault="00DE024A" w:rsidP="00DE024A">
            <w:pPr>
              <w:pStyle w:val="Default"/>
              <w:jc w:val="both"/>
              <w:rPr>
                <w:rFonts w:ascii="Calibri" w:hAnsi="Calibri"/>
                <w:lang w:val="en-SG" w:eastAsia="zh-CN"/>
              </w:rPr>
            </w:pPr>
            <w:r>
              <w:rPr>
                <w:rFonts w:ascii="Calibri" w:hAnsi="Calibri"/>
                <w:lang w:val="en-SG" w:eastAsia="zh-CN"/>
              </w:rPr>
              <w:t>Topic 1</w:t>
            </w:r>
          </w:p>
          <w:p w14:paraId="41BC3027" w14:textId="77777777" w:rsidR="00DE024A" w:rsidRDefault="00DE024A" w:rsidP="00DE024A">
            <w:pPr>
              <w:pStyle w:val="Default"/>
              <w:jc w:val="both"/>
              <w:rPr>
                <w:rFonts w:ascii="Calibri" w:hAnsi="Calibri"/>
                <w:lang w:val="en-SG" w:eastAsia="zh-CN"/>
              </w:rPr>
            </w:pPr>
            <w:r>
              <w:rPr>
                <w:rFonts w:ascii="Calibri" w:hAnsi="Calibri"/>
                <w:lang w:val="en-SG" w:eastAsia="zh-CN"/>
              </w:rPr>
              <w:t>Topic 2</w:t>
            </w:r>
          </w:p>
          <w:p w14:paraId="6B901D22" w14:textId="77777777" w:rsidR="00DE024A" w:rsidRDefault="00DE024A" w:rsidP="00DE024A">
            <w:pPr>
              <w:pStyle w:val="Default"/>
              <w:jc w:val="both"/>
              <w:rPr>
                <w:rFonts w:ascii="Calibri" w:hAnsi="Calibri"/>
                <w:lang w:val="en-SG" w:eastAsia="zh-CN"/>
              </w:rPr>
            </w:pPr>
            <w:r>
              <w:rPr>
                <w:rFonts w:ascii="Calibri" w:hAnsi="Calibri"/>
                <w:lang w:val="en-SG" w:eastAsia="zh-CN"/>
              </w:rPr>
              <w:t>Topic 3</w:t>
            </w:r>
          </w:p>
          <w:p w14:paraId="12BAA0CF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sz w:val="22"/>
                <w:szCs w:val="22"/>
              </w:rPr>
              <w:t>Topic 4</w:t>
            </w:r>
          </w:p>
          <w:p w14:paraId="1CB7D7A1" w14:textId="77777777" w:rsidR="00DE024A" w:rsidRDefault="00DE024A" w:rsidP="00DE024A">
            <w:pPr>
              <w:rPr>
                <w:rFonts w:ascii="Calibri" w:hAnsi="Calibri" w:cs="Times New Roman"/>
                <w:b/>
                <w:bCs/>
                <w:sz w:val="22"/>
                <w:szCs w:val="22"/>
              </w:rPr>
            </w:pPr>
            <w:r>
              <w:rPr>
                <w:rFonts w:ascii="Calibri" w:hAnsi="Calibri" w:cs="Times New Roman"/>
                <w:b/>
                <w:bCs/>
                <w:sz w:val="22"/>
                <w:szCs w:val="22"/>
              </w:rPr>
              <w:t xml:space="preserve"> </w:t>
            </w:r>
          </w:p>
          <w:p w14:paraId="53D7F854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0EF817DA" w14:textId="77777777" w:rsidR="00DE024A" w:rsidRDefault="00DE024A" w:rsidP="00DE024A">
            <w:pPr>
              <w:rPr>
                <w:rFonts w:ascii="Calibri" w:hAnsi="Calibri" w:cs="Times New Roman"/>
                <w:b/>
                <w:sz w:val="22"/>
                <w:szCs w:val="22"/>
                <w:lang w:val="en-US"/>
              </w:rPr>
            </w:pPr>
          </w:p>
        </w:tc>
        <w:tc>
          <w:tcPr>
            <w:tcW w:w="6509" w:type="dxa"/>
            <w:shd w:val="clear" w:color="auto" w:fill="auto"/>
          </w:tcPr>
          <w:p w14:paraId="5EB7D1A6" w14:textId="442D7896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sz w:val="22"/>
                <w:szCs w:val="22"/>
              </w:rPr>
              <w:t>The topics should be in the theme and scope of the ICMLDE conference</w:t>
            </w:r>
          </w:p>
        </w:tc>
      </w:tr>
      <w:tr w:rsidR="00DE024A" w14:paraId="32A17D47" w14:textId="77777777">
        <w:tc>
          <w:tcPr>
            <w:tcW w:w="2013" w:type="dxa"/>
            <w:shd w:val="clear" w:color="auto" w:fill="auto"/>
          </w:tcPr>
          <w:p w14:paraId="3B867BB7" w14:textId="77777777" w:rsidR="00DE024A" w:rsidRDefault="00DE024A" w:rsidP="00DE024A">
            <w:pPr>
              <w:rPr>
                <w:rFonts w:ascii="Calibri" w:hAnsi="Calibri" w:cs="Times New Roman"/>
                <w:b/>
                <w:sz w:val="22"/>
                <w:szCs w:val="22"/>
                <w:lang w:val="en-US"/>
              </w:rPr>
            </w:pPr>
          </w:p>
          <w:p w14:paraId="70FFB933" w14:textId="4B1D7B29" w:rsidR="00DE024A" w:rsidRDefault="00DE024A" w:rsidP="00DE024A">
            <w:pPr>
              <w:rPr>
                <w:rFonts w:ascii="Calibri" w:hAnsi="Calibri" w:cs="Times New Roman"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b/>
                <w:iCs/>
                <w:sz w:val="22"/>
                <w:szCs w:val="22"/>
                <w:lang w:val="en-US"/>
              </w:rPr>
              <w:t>Session Chair</w:t>
            </w:r>
            <w:r w:rsidR="00B204A7">
              <w:rPr>
                <w:rFonts w:ascii="Calibri" w:hAnsi="Calibri" w:cs="Times New Roman"/>
                <w:b/>
                <w:iCs/>
                <w:sz w:val="22"/>
                <w:szCs w:val="22"/>
                <w:lang w:val="en-US"/>
              </w:rPr>
              <w:t>s</w:t>
            </w:r>
            <w:r>
              <w:rPr>
                <w:rFonts w:ascii="Calibri" w:hAnsi="Calibri" w:cs="Times New Roman"/>
                <w:b/>
                <w:iCs/>
                <w:sz w:val="22"/>
                <w:szCs w:val="22"/>
                <w:lang w:val="en-US"/>
              </w:rPr>
              <w:t xml:space="preserve"> </w:t>
            </w:r>
          </w:p>
          <w:p w14:paraId="3EC04E3C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7286343A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218E8C82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</w:tc>
        <w:tc>
          <w:tcPr>
            <w:tcW w:w="6509" w:type="dxa"/>
            <w:shd w:val="clear" w:color="auto" w:fill="auto"/>
          </w:tcPr>
          <w:p w14:paraId="74B11F61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3EA748D2" w14:textId="6D91ACD6" w:rsidR="00DE024A" w:rsidRDefault="00B204A7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US"/>
              </w:rPr>
              <w:t>Names, affiliations and email addresses</w:t>
            </w:r>
          </w:p>
        </w:tc>
      </w:tr>
      <w:tr w:rsidR="00DE024A" w14:paraId="7D19789E" w14:textId="77777777">
        <w:trPr>
          <w:trHeight w:val="2111"/>
        </w:trPr>
        <w:tc>
          <w:tcPr>
            <w:tcW w:w="2013" w:type="dxa"/>
            <w:shd w:val="clear" w:color="auto" w:fill="auto"/>
          </w:tcPr>
          <w:p w14:paraId="4532DB0A" w14:textId="4F50B50B" w:rsidR="00DE024A" w:rsidRDefault="00DE024A" w:rsidP="00DE024A">
            <w:pPr>
              <w:rPr>
                <w:rFonts w:ascii="Calibri" w:hAnsi="Calibri" w:cs="Times New Roman"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iCs/>
                <w:sz w:val="22"/>
                <w:szCs w:val="22"/>
                <w:lang w:val="en-US"/>
              </w:rPr>
              <w:t>Co-Chairs</w:t>
            </w:r>
          </w:p>
          <w:p w14:paraId="44AB9C3C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06957720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  <w:p w14:paraId="2F07CB7C" w14:textId="77777777" w:rsidR="00DE024A" w:rsidRDefault="00DE024A" w:rsidP="00DE024A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</w:p>
        </w:tc>
        <w:tc>
          <w:tcPr>
            <w:tcW w:w="6509" w:type="dxa"/>
            <w:shd w:val="clear" w:color="auto" w:fill="auto"/>
          </w:tcPr>
          <w:p w14:paraId="4886F95E" w14:textId="47D43EA8" w:rsidR="00DE024A" w:rsidRDefault="00B204A7" w:rsidP="008C08D9">
            <w:pPr>
              <w:rPr>
                <w:rFonts w:ascii="Calibri" w:hAnsi="Calibri" w:cs="Times New Roman"/>
                <w:sz w:val="22"/>
                <w:szCs w:val="22"/>
                <w:lang w:val="en-U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US"/>
              </w:rPr>
              <w:t>Names, affiliations and email addresses</w:t>
            </w:r>
          </w:p>
        </w:tc>
      </w:tr>
    </w:tbl>
    <w:p w14:paraId="1BCD7942" w14:textId="77777777" w:rsidR="00316AA3" w:rsidRPr="00316AA3" w:rsidRDefault="00316AA3" w:rsidP="00316AA3">
      <w:pPr>
        <w:rPr>
          <w:lang w:bidi="th-TH"/>
        </w:rPr>
      </w:pPr>
    </w:p>
    <w:p w14:paraId="1C589CBD" w14:textId="77777777" w:rsidR="00D11C2D" w:rsidRPr="00B67588" w:rsidRDefault="00D11C2D" w:rsidP="008816A1">
      <w:pPr>
        <w:spacing w:before="40" w:after="40"/>
        <w:rPr>
          <w:rFonts w:cs="Times New Roman"/>
          <w:b/>
          <w:color w:val="000000"/>
          <w:shd w:val="clear" w:color="auto" w:fill="FFFFFF"/>
        </w:rPr>
      </w:pPr>
    </w:p>
    <w:p w14:paraId="0E81C9F7" w14:textId="77777777" w:rsidR="004016C3" w:rsidRPr="00B67588" w:rsidRDefault="004016C3" w:rsidP="000B40F9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i/>
          <w:lang w:bidi="th-TH"/>
        </w:rPr>
      </w:pPr>
    </w:p>
    <w:p w14:paraId="008E599E" w14:textId="77777777" w:rsidR="00D11C2D" w:rsidRPr="00B67588" w:rsidRDefault="00D11C2D" w:rsidP="00991B40">
      <w:pPr>
        <w:rPr>
          <w:rFonts w:cs="Times New Roman"/>
          <w:u w:val="single"/>
          <w:lang w:val="en-US"/>
        </w:rPr>
      </w:pPr>
    </w:p>
    <w:p w14:paraId="17AD0317" w14:textId="34C2A5CC" w:rsidR="008803E9" w:rsidRDefault="008803E9" w:rsidP="002E5F8D">
      <w:pPr>
        <w:rPr>
          <w:rFonts w:ascii="Arial" w:hAnsi="Arial"/>
          <w:b/>
        </w:rPr>
      </w:pPr>
    </w:p>
    <w:p w14:paraId="635C3B55" w14:textId="77777777" w:rsidR="000B40F9" w:rsidRDefault="000B40F9" w:rsidP="000B40F9">
      <w:pPr>
        <w:rPr>
          <w:rFonts w:ascii="Arial" w:hAnsi="Arial"/>
          <w:b/>
          <w:sz w:val="20"/>
          <w:szCs w:val="20"/>
        </w:rPr>
      </w:pPr>
    </w:p>
    <w:sectPr w:rsidR="000B40F9" w:rsidSect="000F6C43">
      <w:footerReference w:type="default" r:id="rId7"/>
      <w:pgSz w:w="11906" w:h="16838"/>
      <w:pgMar w:top="426" w:right="1800" w:bottom="90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FB9AF" w14:textId="77777777" w:rsidR="00005E19" w:rsidRDefault="00005E19" w:rsidP="000F6C43">
      <w:r>
        <w:separator/>
      </w:r>
    </w:p>
  </w:endnote>
  <w:endnote w:type="continuationSeparator" w:id="0">
    <w:p w14:paraId="2E544810" w14:textId="77777777" w:rsidR="00005E19" w:rsidRDefault="00005E19" w:rsidP="000F6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6C1A3" w14:textId="77777777" w:rsidR="000F6C43" w:rsidRDefault="000F6C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7057A" w14:textId="77777777" w:rsidR="00005E19" w:rsidRDefault="00005E19" w:rsidP="000F6C43">
      <w:r>
        <w:separator/>
      </w:r>
    </w:p>
  </w:footnote>
  <w:footnote w:type="continuationSeparator" w:id="0">
    <w:p w14:paraId="2C0B598F" w14:textId="77777777" w:rsidR="00005E19" w:rsidRDefault="00005E19" w:rsidP="000F6C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DDB3ADB"/>
    <w:multiLevelType w:val="hybridMultilevel"/>
    <w:tmpl w:val="2554826E"/>
    <w:lvl w:ilvl="0" w:tplc="288A7B0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B4096"/>
    <w:multiLevelType w:val="hybridMultilevel"/>
    <w:tmpl w:val="0C2067C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900B6"/>
    <w:multiLevelType w:val="hybridMultilevel"/>
    <w:tmpl w:val="FF306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E83A67"/>
    <w:multiLevelType w:val="multilevel"/>
    <w:tmpl w:val="0CB012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49F32750"/>
    <w:multiLevelType w:val="hybridMultilevel"/>
    <w:tmpl w:val="149E2E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29E"/>
    <w:multiLevelType w:val="hybridMultilevel"/>
    <w:tmpl w:val="BE240956"/>
    <w:lvl w:ilvl="0" w:tplc="FFFFFFFF">
      <w:start w:val="1"/>
      <w:numFmt w:val="decimal"/>
      <w:lvlText w:val="[%1]"/>
      <w:lvlJc w:val="right"/>
      <w:pPr>
        <w:ind w:left="720" w:hanging="360"/>
      </w:pPr>
      <w:rPr>
        <w:rFonts w:ascii="Times New Roman" w:hAnsi="Times New Roman" w:cs="Times New Roman" w:hint="default"/>
        <w:b/>
        <w:caps w:val="0"/>
        <w:strike w:val="0"/>
        <w:dstrik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124426"/>
    <w:multiLevelType w:val="multilevel"/>
    <w:tmpl w:val="0CB012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79853A10"/>
    <w:multiLevelType w:val="hybridMultilevel"/>
    <w:tmpl w:val="6E08C4BC"/>
    <w:lvl w:ilvl="0" w:tplc="288A7B0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A7ADE"/>
    <w:multiLevelType w:val="hybridMultilevel"/>
    <w:tmpl w:val="BE240956"/>
    <w:lvl w:ilvl="0" w:tplc="70FE5440">
      <w:start w:val="1"/>
      <w:numFmt w:val="decimal"/>
      <w:lvlText w:val="[%1]"/>
      <w:lvlJc w:val="right"/>
      <w:pPr>
        <w:ind w:left="720" w:hanging="360"/>
      </w:pPr>
      <w:rPr>
        <w:rFonts w:ascii="Times New Roman" w:hAnsi="Times New Roman" w:cs="Times New Roman" w:hint="default"/>
        <w:b/>
        <w:caps w:val="0"/>
        <w:strike w:val="0"/>
        <w:dstrik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042688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Times New Roman" w:hAnsi="Symbol" w:hint="default"/>
        </w:rPr>
      </w:lvl>
    </w:lvlOverride>
  </w:num>
  <w:num w:numId="2" w16cid:durableId="1249847708">
    <w:abstractNumId w:val="7"/>
  </w:num>
  <w:num w:numId="3" w16cid:durableId="949512851">
    <w:abstractNumId w:val="4"/>
  </w:num>
  <w:num w:numId="4" w16cid:durableId="638002023">
    <w:abstractNumId w:val="8"/>
  </w:num>
  <w:num w:numId="5" w16cid:durableId="1503203124">
    <w:abstractNumId w:val="1"/>
  </w:num>
  <w:num w:numId="6" w16cid:durableId="1169254258">
    <w:abstractNumId w:val="2"/>
  </w:num>
  <w:num w:numId="7" w16cid:durableId="802384082">
    <w:abstractNumId w:val="9"/>
  </w:num>
  <w:num w:numId="8" w16cid:durableId="1803380483">
    <w:abstractNumId w:val="5"/>
  </w:num>
  <w:num w:numId="9" w16cid:durableId="1059740989">
    <w:abstractNumId w:val="6"/>
  </w:num>
  <w:num w:numId="10" w16cid:durableId="19556689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MTU1NTMwNjeyMDBW0lEKTi0uzszPAykwrAUAUu61qiwAAAA="/>
  </w:docVars>
  <w:rsids>
    <w:rsidRoot w:val="00655B0D"/>
    <w:rsid w:val="00005E19"/>
    <w:rsid w:val="00007567"/>
    <w:rsid w:val="00032AD5"/>
    <w:rsid w:val="000445D8"/>
    <w:rsid w:val="00046720"/>
    <w:rsid w:val="0009483E"/>
    <w:rsid w:val="000B40F9"/>
    <w:rsid w:val="000D1FBB"/>
    <w:rsid w:val="000F6C43"/>
    <w:rsid w:val="0013038A"/>
    <w:rsid w:val="00136231"/>
    <w:rsid w:val="00145DAA"/>
    <w:rsid w:val="00156DEC"/>
    <w:rsid w:val="001C0B3A"/>
    <w:rsid w:val="001E7B6D"/>
    <w:rsid w:val="00204A39"/>
    <w:rsid w:val="00204EF8"/>
    <w:rsid w:val="00213836"/>
    <w:rsid w:val="00253300"/>
    <w:rsid w:val="00272D0F"/>
    <w:rsid w:val="00290AA3"/>
    <w:rsid w:val="0029507B"/>
    <w:rsid w:val="002D546F"/>
    <w:rsid w:val="002E2F46"/>
    <w:rsid w:val="002E5F8D"/>
    <w:rsid w:val="002F61D6"/>
    <w:rsid w:val="002F71A0"/>
    <w:rsid w:val="003026D5"/>
    <w:rsid w:val="00316AA3"/>
    <w:rsid w:val="003231CD"/>
    <w:rsid w:val="00337768"/>
    <w:rsid w:val="003411E9"/>
    <w:rsid w:val="0034431A"/>
    <w:rsid w:val="00344EA0"/>
    <w:rsid w:val="00346602"/>
    <w:rsid w:val="003607E7"/>
    <w:rsid w:val="00387190"/>
    <w:rsid w:val="003E2714"/>
    <w:rsid w:val="003F177E"/>
    <w:rsid w:val="004016C3"/>
    <w:rsid w:val="004371F8"/>
    <w:rsid w:val="0044249C"/>
    <w:rsid w:val="004477DF"/>
    <w:rsid w:val="004677CA"/>
    <w:rsid w:val="0047747F"/>
    <w:rsid w:val="0048452D"/>
    <w:rsid w:val="004A7DA8"/>
    <w:rsid w:val="004D3995"/>
    <w:rsid w:val="00521247"/>
    <w:rsid w:val="00537D60"/>
    <w:rsid w:val="00553939"/>
    <w:rsid w:val="005665E6"/>
    <w:rsid w:val="005C0026"/>
    <w:rsid w:val="006022F5"/>
    <w:rsid w:val="006113F1"/>
    <w:rsid w:val="00616155"/>
    <w:rsid w:val="0065497D"/>
    <w:rsid w:val="00655B0D"/>
    <w:rsid w:val="006B7C2B"/>
    <w:rsid w:val="006B7CAD"/>
    <w:rsid w:val="006C299E"/>
    <w:rsid w:val="006D591B"/>
    <w:rsid w:val="007019B3"/>
    <w:rsid w:val="0074076B"/>
    <w:rsid w:val="007A5823"/>
    <w:rsid w:val="007A7AF5"/>
    <w:rsid w:val="007C1D5E"/>
    <w:rsid w:val="007D0811"/>
    <w:rsid w:val="00833E67"/>
    <w:rsid w:val="008803E9"/>
    <w:rsid w:val="008816A1"/>
    <w:rsid w:val="00897994"/>
    <w:rsid w:val="008A30C5"/>
    <w:rsid w:val="008C08D9"/>
    <w:rsid w:val="008C7C7C"/>
    <w:rsid w:val="008F2036"/>
    <w:rsid w:val="009116FC"/>
    <w:rsid w:val="0093736A"/>
    <w:rsid w:val="009605C5"/>
    <w:rsid w:val="00983D5D"/>
    <w:rsid w:val="00985262"/>
    <w:rsid w:val="00991B40"/>
    <w:rsid w:val="009C3C08"/>
    <w:rsid w:val="009E4889"/>
    <w:rsid w:val="00A2122A"/>
    <w:rsid w:val="00A745FC"/>
    <w:rsid w:val="00A77FE3"/>
    <w:rsid w:val="00A86EDE"/>
    <w:rsid w:val="00A91B1A"/>
    <w:rsid w:val="00AC2E3F"/>
    <w:rsid w:val="00B05B9A"/>
    <w:rsid w:val="00B07EE4"/>
    <w:rsid w:val="00B204A7"/>
    <w:rsid w:val="00B25F32"/>
    <w:rsid w:val="00B45E54"/>
    <w:rsid w:val="00B4686C"/>
    <w:rsid w:val="00B57D99"/>
    <w:rsid w:val="00B67588"/>
    <w:rsid w:val="00B8590E"/>
    <w:rsid w:val="00BB1C1E"/>
    <w:rsid w:val="00BC02A5"/>
    <w:rsid w:val="00BD09C7"/>
    <w:rsid w:val="00C11D22"/>
    <w:rsid w:val="00C700EB"/>
    <w:rsid w:val="00C90A2B"/>
    <w:rsid w:val="00C93BF1"/>
    <w:rsid w:val="00CA60C1"/>
    <w:rsid w:val="00CD7FAD"/>
    <w:rsid w:val="00CE20F0"/>
    <w:rsid w:val="00D11C2D"/>
    <w:rsid w:val="00D17C44"/>
    <w:rsid w:val="00D261C5"/>
    <w:rsid w:val="00D4600E"/>
    <w:rsid w:val="00D71244"/>
    <w:rsid w:val="00D73435"/>
    <w:rsid w:val="00D871B8"/>
    <w:rsid w:val="00DA1743"/>
    <w:rsid w:val="00DD11B8"/>
    <w:rsid w:val="00DD240A"/>
    <w:rsid w:val="00DE024A"/>
    <w:rsid w:val="00E01347"/>
    <w:rsid w:val="00E12542"/>
    <w:rsid w:val="00E152B0"/>
    <w:rsid w:val="00E824F6"/>
    <w:rsid w:val="00EA377B"/>
    <w:rsid w:val="00EE78F9"/>
    <w:rsid w:val="00EF1B11"/>
    <w:rsid w:val="00F112AB"/>
    <w:rsid w:val="00F12CB1"/>
    <w:rsid w:val="00F16A28"/>
    <w:rsid w:val="00F4311B"/>
    <w:rsid w:val="00F43AD0"/>
    <w:rsid w:val="00F46C20"/>
    <w:rsid w:val="00F61453"/>
    <w:rsid w:val="00F618FD"/>
    <w:rsid w:val="00F64230"/>
    <w:rsid w:val="00FA0350"/>
    <w:rsid w:val="00FA07F2"/>
    <w:rsid w:val="00FC24D9"/>
    <w:rsid w:val="00FD4B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ACC5A"/>
  <w15:chartTrackingRefBased/>
  <w15:docId w15:val="{3773EE11-4F8F-4D19-B28C-C07EA0FE7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2542"/>
    <w:rPr>
      <w:rFonts w:eastAsia="SimSun"/>
      <w:sz w:val="24"/>
      <w:szCs w:val="24"/>
      <w:lang w:val="en-GB" w:eastAsia="zh-CN"/>
    </w:rPr>
  </w:style>
  <w:style w:type="paragraph" w:styleId="Heading1">
    <w:name w:val="heading 1"/>
    <w:basedOn w:val="Normal"/>
    <w:next w:val="Normal"/>
    <w:qFormat/>
    <w:rsid w:val="00E12542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12542"/>
    <w:rPr>
      <w:color w:val="0000FF"/>
      <w:u w:val="single"/>
      <w:lang w:bidi="th-TH"/>
    </w:rPr>
  </w:style>
  <w:style w:type="paragraph" w:customStyle="1" w:styleId="Blockquote">
    <w:name w:val="Blockquote"/>
    <w:basedOn w:val="Normal"/>
    <w:rsid w:val="00E12542"/>
    <w:pPr>
      <w:spacing w:before="100" w:after="100"/>
      <w:ind w:left="360" w:right="360"/>
    </w:pPr>
    <w:rPr>
      <w:rFonts w:eastAsia="Cordia New"/>
      <w:snapToGrid w:val="0"/>
      <w:lang w:eastAsia="th-TH" w:bidi="th-TH"/>
    </w:rPr>
  </w:style>
  <w:style w:type="paragraph" w:styleId="HTMLPreformatted">
    <w:name w:val="HTML Preformatted"/>
    <w:basedOn w:val="Normal"/>
    <w:link w:val="HTMLPreformattedChar"/>
    <w:rsid w:val="00E125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ahoma" w:eastAsia="Times New Roman" w:hAnsi="Tahoma" w:cs="Tahoma"/>
      <w:lang w:val="en-US" w:eastAsia="en-US" w:bidi="th-TH"/>
    </w:rPr>
  </w:style>
  <w:style w:type="character" w:styleId="HTMLTypewriter">
    <w:name w:val="HTML Typewriter"/>
    <w:rsid w:val="00E12542"/>
    <w:rPr>
      <w:rFonts w:ascii="Tahoma" w:eastAsia="Times New Roman" w:hAnsi="Tahoma" w:cs="Tahoma"/>
      <w:sz w:val="20"/>
      <w:szCs w:val="20"/>
      <w:lang w:bidi="th-TH"/>
    </w:rPr>
  </w:style>
  <w:style w:type="paragraph" w:styleId="BodyText">
    <w:name w:val="Body Text"/>
    <w:basedOn w:val="Normal"/>
    <w:rsid w:val="00E12542"/>
    <w:pPr>
      <w:jc w:val="both"/>
    </w:pPr>
    <w:rPr>
      <w:rFonts w:eastAsia="Cordia New" w:cs="Tahoma"/>
      <w:lang w:val="en-US" w:bidi="th-TH"/>
    </w:rPr>
  </w:style>
  <w:style w:type="character" w:customStyle="1" w:styleId="bf">
    <w:name w:val="bf"/>
    <w:basedOn w:val="DefaultParagraphFont"/>
    <w:rsid w:val="00E12542"/>
  </w:style>
  <w:style w:type="character" w:customStyle="1" w:styleId="hit">
    <w:name w:val="hit"/>
    <w:basedOn w:val="DefaultParagraphFont"/>
    <w:rsid w:val="00E12542"/>
  </w:style>
  <w:style w:type="character" w:customStyle="1" w:styleId="EmailStyle22">
    <w:name w:val="EmailStyle22"/>
    <w:semiHidden/>
    <w:rsid w:val="00B07EE4"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link w:val="BalloonTextChar"/>
    <w:rsid w:val="00D11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11C2D"/>
    <w:rPr>
      <w:rFonts w:ascii="Tahoma" w:eastAsia="SimSun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F43AD0"/>
    <w:pPr>
      <w:ind w:left="720"/>
      <w:contextualSpacing/>
    </w:pPr>
  </w:style>
  <w:style w:type="paragraph" w:styleId="Header">
    <w:name w:val="header"/>
    <w:basedOn w:val="Normal"/>
    <w:link w:val="HeaderChar"/>
    <w:rsid w:val="000F6C4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F6C43"/>
    <w:rPr>
      <w:rFonts w:eastAsia="SimSu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0F6C4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6C43"/>
    <w:rPr>
      <w:rFonts w:eastAsia="SimSun"/>
      <w:sz w:val="24"/>
      <w:szCs w:val="24"/>
      <w:lang w:eastAsia="zh-CN"/>
    </w:rPr>
  </w:style>
  <w:style w:type="character" w:styleId="Emphasis">
    <w:name w:val="Emphasis"/>
    <w:uiPriority w:val="20"/>
    <w:qFormat/>
    <w:rsid w:val="00EE78F9"/>
    <w:rPr>
      <w:i/>
      <w:iCs/>
    </w:rPr>
  </w:style>
  <w:style w:type="paragraph" w:styleId="NormalWeb">
    <w:name w:val="Normal (Web)"/>
    <w:basedOn w:val="Normal"/>
    <w:uiPriority w:val="99"/>
    <w:unhideWhenUsed/>
    <w:rsid w:val="009116FC"/>
    <w:pPr>
      <w:spacing w:before="100" w:beforeAutospacing="1" w:after="100" w:afterAutospacing="1"/>
    </w:pPr>
    <w:rPr>
      <w:rFonts w:eastAsia="Times New Roman" w:cs="Times New Roman"/>
      <w:lang w:val="en-IN" w:eastAsia="en-IN"/>
    </w:rPr>
  </w:style>
  <w:style w:type="character" w:customStyle="1" w:styleId="HTMLPreformattedChar">
    <w:name w:val="HTML Preformatted Char"/>
    <w:link w:val="HTMLPreformatted"/>
    <w:rsid w:val="006D591B"/>
    <w:rPr>
      <w:rFonts w:ascii="Tahoma" w:hAnsi="Tahoma" w:cs="Tahoma"/>
      <w:sz w:val="24"/>
      <w:szCs w:val="24"/>
      <w:lang w:val="en-US" w:eastAsia="en-US" w:bidi="th-TH"/>
    </w:rPr>
  </w:style>
  <w:style w:type="paragraph" w:customStyle="1" w:styleId="Default">
    <w:name w:val="Default"/>
    <w:rsid w:val="002E5F8D"/>
    <w:pPr>
      <w:autoSpaceDE w:val="0"/>
      <w:autoSpaceDN w:val="0"/>
      <w:adjustRightInd w:val="0"/>
    </w:pPr>
    <w:rPr>
      <w:rFonts w:eastAsia="Calibri" w:cs="Times New Roman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316AA3"/>
    <w:rPr>
      <w:rFonts w:ascii="Calibri" w:eastAsia="SimSun" w:hAnsi="Calibri" w:cs="Times New Roman"/>
      <w:sz w:val="22"/>
      <w:szCs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26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07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RSCIENCE PUBLISHERS</vt:lpstr>
    </vt:vector>
  </TitlesOfParts>
  <Company>HP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RSCIENCE PUBLISHERS</dc:title>
  <dc:subject/>
  <dc:creator>Jim Corlett</dc:creator>
  <cp:keywords/>
  <cp:lastModifiedBy>Vijendra Singh</cp:lastModifiedBy>
  <cp:revision>11</cp:revision>
  <dcterms:created xsi:type="dcterms:W3CDTF">2024-06-02T07:21:00Z</dcterms:created>
  <dcterms:modified xsi:type="dcterms:W3CDTF">2025-07-1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93417496</vt:i4>
  </property>
  <property fmtid="{D5CDD505-2E9C-101B-9397-08002B2CF9AE}" pid="3" name="GrammarlyDocumentId">
    <vt:lpwstr>2f35a4b41385255cb66018a46e7fb991ff7f1d0e6743b466477d79f780427265</vt:lpwstr>
  </property>
</Properties>
</file>